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8B7749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5</w:t>
      </w:r>
      <w:r w:rsidR="00957C63">
        <w:rPr>
          <w:b/>
          <w:bCs/>
          <w:smallCaps/>
          <w:color w:val="000000"/>
          <w:lang w:val="es-ES"/>
        </w:rPr>
        <w:t>/23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8B7749" w:rsidP="002D6F75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7</w:t>
      </w:r>
      <w:r w:rsidR="00957C63">
        <w:rPr>
          <w:b/>
          <w:lang w:val="es-ES"/>
        </w:rPr>
        <w:t>/23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57C63" w:rsidRDefault="00957C63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C41885" w:rsidRPr="00457D0D" w:rsidRDefault="007E0155" w:rsidP="00C41885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La renuncia de</w:t>
      </w:r>
      <w:r w:rsidR="00934FE7">
        <w:rPr>
          <w:lang w:val="es-ES" w:eastAsia="es-ES"/>
        </w:rPr>
        <w:t xml:space="preserve"> la Lic. Paola M. Evangelista (Leg.12664*Cargo de Planta 27028965</w:t>
      </w:r>
      <w:r>
        <w:rPr>
          <w:lang w:val="es-ES" w:eastAsia="es-ES"/>
        </w:rPr>
        <w:t>) en un cargo de Ayudante de Docencia “A” con dedicación simple en la asignatur</w:t>
      </w:r>
      <w:r w:rsidR="00934FE7">
        <w:rPr>
          <w:lang w:val="es-ES" w:eastAsia="es-ES"/>
        </w:rPr>
        <w:t>a “Introducción a la Ingeniería de Software” aceptada por Res. CDCIC-168/22</w:t>
      </w:r>
      <w:r w:rsidR="00C41885" w:rsidRPr="00457D0D">
        <w:rPr>
          <w:lang w:val="es-ES" w:eastAsia="es-ES"/>
        </w:rPr>
        <w:t>; y</w:t>
      </w: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736F3B" w:rsidRDefault="00736F3B" w:rsidP="002D6F75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934FE7" w:rsidRDefault="00934FE7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934FE7" w:rsidRPr="002D6F75" w:rsidRDefault="00934FE7" w:rsidP="00934FE7">
      <w:pPr>
        <w:tabs>
          <w:tab w:val="left" w:pos="851"/>
        </w:tabs>
        <w:spacing w:line="260" w:lineRule="exact"/>
        <w:ind w:right="-29" w:firstLine="851"/>
        <w:jc w:val="both"/>
        <w:rPr>
          <w:lang w:val="es-ES"/>
        </w:rPr>
      </w:pPr>
      <w:r>
        <w:rPr>
          <w:lang w:val="es-ES"/>
        </w:rPr>
        <w:t>Que resulta imperioso cubrir dicho cargo en la asignatura “Requerimientos de Sistemas” para cubrir las necesidades del Área III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 w:rsidR="008B7749">
        <w:rPr>
          <w:lang w:val="es-AR"/>
        </w:rPr>
        <w:t>aprobó en su reunión de fecha 06 de junio</w:t>
      </w:r>
      <w:r w:rsidR="00736F3B">
        <w:rPr>
          <w:lang w:val="es-AR"/>
        </w:rPr>
        <w:t xml:space="preserve"> de 2023</w:t>
      </w:r>
      <w:r w:rsidRPr="002D6F75">
        <w:rPr>
          <w:lang w:val="es-AR"/>
        </w:rPr>
        <w:t xml:space="preserve">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514AE7" w:rsidRPr="00EE445A" w:rsidRDefault="00514AE7" w:rsidP="00514AE7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"/>
        </w:rPr>
      </w:pPr>
    </w:p>
    <w:p w:rsidR="00514AE7" w:rsidRPr="00EE445A" w:rsidRDefault="00514AE7" w:rsidP="00514AE7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I: Desarrollo de Sistemas</w:t>
      </w:r>
    </w:p>
    <w:p w:rsidR="00514AE7" w:rsidRPr="00EE445A" w:rsidRDefault="00514AE7" w:rsidP="00514AE7">
      <w:pPr>
        <w:spacing w:line="260" w:lineRule="exact"/>
        <w:jc w:val="both"/>
        <w:rPr>
          <w:b/>
          <w:lang w:val="es-ES_tradnl"/>
        </w:rPr>
      </w:pPr>
    </w:p>
    <w:p w:rsidR="002D6F75" w:rsidRPr="002D6F75" w:rsidRDefault="00514AE7" w:rsidP="002D6F75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</w:t>
      </w:r>
      <w:r>
        <w:rPr>
          <w:lang w:val="es-ES_tradnl"/>
        </w:rPr>
        <w:t>s</w:t>
      </w:r>
      <w:r w:rsidRPr="00EE445A">
        <w:rPr>
          <w:lang w:val="es-ES_tradnl"/>
        </w:rPr>
        <w:t xml:space="preserve"> </w:t>
      </w:r>
      <w:r w:rsidR="00934FE7">
        <w:rPr>
          <w:b/>
          <w:lang w:val="es-ES_tradnl"/>
        </w:rPr>
        <w:t>“Requerimientos de Sistemas” (Cód. 7911)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934FE7" w:rsidRDefault="002D6F75" w:rsidP="00C4188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934FE7" w:rsidRPr="00C41885" w:rsidRDefault="00934FE7" w:rsidP="00C41885">
      <w:pPr>
        <w:spacing w:line="260" w:lineRule="exact"/>
        <w:jc w:val="both"/>
        <w:rPr>
          <w:lang w:val="es-ES"/>
        </w:rPr>
      </w:pPr>
    </w:p>
    <w:p w:rsidR="001F2DB9" w:rsidRPr="002D6F75" w:rsidRDefault="00934FE7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2D6F75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7C6EA7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Default="009D523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9D5235" w:rsidRPr="009D5235" w:rsidRDefault="009D523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14AE7" w:rsidRDefault="008B7749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María Clara </w:t>
            </w:r>
            <w:proofErr w:type="spellStart"/>
            <w:r>
              <w:rPr>
                <w:b/>
                <w:bCs/>
                <w:smallCaps/>
                <w:lang w:val="es-ES"/>
              </w:rPr>
              <w:t>Casalini</w:t>
            </w:r>
            <w:proofErr w:type="spellEnd"/>
          </w:p>
          <w:p w:rsidR="008B7749" w:rsidRPr="00514AE7" w:rsidRDefault="008B7749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</w:tr>
      <w:tr w:rsidR="002D6F75" w:rsidRPr="00BE7108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E7108" w:rsidRPr="002D6F75" w:rsidRDefault="008B7749" w:rsidP="00C4188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934FE7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Mercedes </w:t>
            </w:r>
            <w:proofErr w:type="spellStart"/>
            <w:r>
              <w:rPr>
                <w:b/>
                <w:bCs/>
                <w:smallCaps/>
                <w:lang w:val="es-ES"/>
              </w:rPr>
              <w:t>Vitturin</w:t>
            </w:r>
            <w:r w:rsidR="009D5235">
              <w:rPr>
                <w:b/>
                <w:bCs/>
                <w:smallCaps/>
                <w:lang w:val="es-ES"/>
              </w:rPr>
              <w:t>i</w:t>
            </w:r>
            <w:proofErr w:type="spellEnd"/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514AE7" w:rsidRDefault="00514AE7" w:rsidP="00C41885">
      <w:pPr>
        <w:spacing w:line="260" w:lineRule="exact"/>
        <w:jc w:val="both"/>
        <w:rPr>
          <w:b/>
          <w:lang w:val="es-ES"/>
        </w:rPr>
      </w:pPr>
    </w:p>
    <w:p w:rsidR="00C41885" w:rsidRPr="002D6F75" w:rsidRDefault="008B7749" w:rsidP="00C41885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75</w:t>
      </w:r>
      <w:r w:rsidR="00C41885">
        <w:rPr>
          <w:b/>
          <w:lang w:val="es-ES"/>
        </w:rPr>
        <w:t>/23</w:t>
      </w:r>
    </w:p>
    <w:p w:rsidR="00C41885" w:rsidRDefault="00C41885" w:rsidP="002D6F75">
      <w:pPr>
        <w:spacing w:line="260" w:lineRule="exact"/>
        <w:jc w:val="both"/>
        <w:rPr>
          <w:b/>
          <w:lang w:val="es-ES"/>
        </w:rPr>
      </w:pPr>
    </w:p>
    <w:p w:rsidR="00E32496" w:rsidRDefault="00E32496" w:rsidP="00E32496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 xml:space="preserve">ARTICULO 3º: </w:t>
      </w:r>
      <w:r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E32496" w:rsidRDefault="00E32496" w:rsidP="00E32496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funciones en otras asignaturas según las necesidades de la Unidad Académica en cada </w:t>
      </w:r>
      <w:proofErr w:type="gramStart"/>
      <w:r>
        <w:rPr>
          <w:lang w:val="es-ES"/>
        </w:rPr>
        <w:t>cuatrimestre.-</w:t>
      </w:r>
      <w:proofErr w:type="gramEnd"/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r w:rsidR="008B7749">
        <w:rPr>
          <w:lang w:val="es-AR"/>
        </w:rPr>
        <w:t>án desde el 09  al 15 de junio</w:t>
      </w:r>
      <w:r w:rsidR="00EC3989">
        <w:rPr>
          <w:lang w:val="es-AR"/>
        </w:rPr>
        <w:t xml:space="preserve"> de 2023</w:t>
      </w:r>
      <w:r w:rsidRPr="002D6F75">
        <w:rPr>
          <w:lang w:val="es-AR"/>
        </w:rPr>
        <w:t xml:space="preserve"> a través de </w:t>
      </w:r>
      <w:r w:rsidR="00EC3989">
        <w:rPr>
          <w:lang w:val="es-AR"/>
        </w:rPr>
        <w:t xml:space="preserve">la casilla de correo electrónico </w:t>
      </w:r>
      <w:hyperlink r:id="rId7" w:history="1">
        <w:r w:rsidR="00EC3989"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BE7108" w:rsidRDefault="00930023" w:rsidP="00F64373">
      <w:pPr>
        <w:rPr>
          <w:lang w:val="es-AR"/>
        </w:rPr>
      </w:pPr>
    </w:p>
    <w:sectPr w:rsidR="00930023" w:rsidRPr="00BE7108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078B" w:rsidRDefault="00D0078B">
      <w:r>
        <w:separator/>
      </w:r>
    </w:p>
  </w:endnote>
  <w:endnote w:type="continuationSeparator" w:id="0">
    <w:p w:rsidR="00D0078B" w:rsidRDefault="00D007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078B" w:rsidRDefault="00D0078B">
      <w:r>
        <w:separator/>
      </w:r>
    </w:p>
  </w:footnote>
  <w:footnote w:type="continuationSeparator" w:id="0">
    <w:p w:rsidR="00D0078B" w:rsidRDefault="00D007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63" w:rsidRDefault="00957C6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0F40"/>
    <w:rsid w:val="000B1D7A"/>
    <w:rsid w:val="00114B8A"/>
    <w:rsid w:val="00185A36"/>
    <w:rsid w:val="001C46FB"/>
    <w:rsid w:val="001F2DB9"/>
    <w:rsid w:val="00207857"/>
    <w:rsid w:val="00213AEA"/>
    <w:rsid w:val="00214603"/>
    <w:rsid w:val="002225C1"/>
    <w:rsid w:val="002757BE"/>
    <w:rsid w:val="002827B4"/>
    <w:rsid w:val="00282B61"/>
    <w:rsid w:val="002D6F75"/>
    <w:rsid w:val="003429A7"/>
    <w:rsid w:val="003534EB"/>
    <w:rsid w:val="00384819"/>
    <w:rsid w:val="00387856"/>
    <w:rsid w:val="00400C49"/>
    <w:rsid w:val="00407F3D"/>
    <w:rsid w:val="0042294A"/>
    <w:rsid w:val="00440707"/>
    <w:rsid w:val="00445B1D"/>
    <w:rsid w:val="00474954"/>
    <w:rsid w:val="004E4EC2"/>
    <w:rsid w:val="004F4851"/>
    <w:rsid w:val="00514AE7"/>
    <w:rsid w:val="0057241F"/>
    <w:rsid w:val="00590DF0"/>
    <w:rsid w:val="005C7D11"/>
    <w:rsid w:val="005F7D74"/>
    <w:rsid w:val="0064633C"/>
    <w:rsid w:val="00663E22"/>
    <w:rsid w:val="00694E0B"/>
    <w:rsid w:val="006970EA"/>
    <w:rsid w:val="006C6BC1"/>
    <w:rsid w:val="006F4587"/>
    <w:rsid w:val="006F6D2E"/>
    <w:rsid w:val="007020F6"/>
    <w:rsid w:val="00727648"/>
    <w:rsid w:val="00736F3B"/>
    <w:rsid w:val="007400B2"/>
    <w:rsid w:val="007563E9"/>
    <w:rsid w:val="007C2FB7"/>
    <w:rsid w:val="007C6EA7"/>
    <w:rsid w:val="007E0155"/>
    <w:rsid w:val="00807ED1"/>
    <w:rsid w:val="00833557"/>
    <w:rsid w:val="008403D3"/>
    <w:rsid w:val="008425B1"/>
    <w:rsid w:val="008B7749"/>
    <w:rsid w:val="008F11B6"/>
    <w:rsid w:val="00930023"/>
    <w:rsid w:val="00934FE7"/>
    <w:rsid w:val="00955199"/>
    <w:rsid w:val="00957C63"/>
    <w:rsid w:val="009D089B"/>
    <w:rsid w:val="009D5235"/>
    <w:rsid w:val="00A0242F"/>
    <w:rsid w:val="00A36327"/>
    <w:rsid w:val="00A3662F"/>
    <w:rsid w:val="00A60FF3"/>
    <w:rsid w:val="00A7534D"/>
    <w:rsid w:val="00AB41EC"/>
    <w:rsid w:val="00AC49BB"/>
    <w:rsid w:val="00AD6E35"/>
    <w:rsid w:val="00B12D34"/>
    <w:rsid w:val="00B32EF7"/>
    <w:rsid w:val="00B4758E"/>
    <w:rsid w:val="00BA1ED0"/>
    <w:rsid w:val="00BE7108"/>
    <w:rsid w:val="00BF4536"/>
    <w:rsid w:val="00C3182E"/>
    <w:rsid w:val="00C41885"/>
    <w:rsid w:val="00C8034D"/>
    <w:rsid w:val="00CC6AE7"/>
    <w:rsid w:val="00D0078B"/>
    <w:rsid w:val="00D14B77"/>
    <w:rsid w:val="00D21FDF"/>
    <w:rsid w:val="00D33B1F"/>
    <w:rsid w:val="00D4386A"/>
    <w:rsid w:val="00E12C47"/>
    <w:rsid w:val="00E32496"/>
    <w:rsid w:val="00EC1810"/>
    <w:rsid w:val="00EC3989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3F9F5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957C63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EC39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165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337</Words>
  <Characters>185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3</cp:revision>
  <cp:lastPrinted>2011-10-13T19:07:00Z</cp:lastPrinted>
  <dcterms:created xsi:type="dcterms:W3CDTF">2022-12-07T15:25:00Z</dcterms:created>
  <dcterms:modified xsi:type="dcterms:W3CDTF">2023-06-08T13:48:00Z</dcterms:modified>
</cp:coreProperties>
</file>